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74AB4" w:rsidRDefault="00D74AB4" w:rsidP="00D74AB4">
      <w:r>
        <w:rPr>
          <w:noProof/>
        </w:rPr>
        <w:drawing>
          <wp:inline distT="0" distB="0" distL="0" distR="0">
            <wp:extent cx="5943600" cy="3343275"/>
            <wp:effectExtent l="0" t="0" r="0" b="9525"/>
            <wp:docPr id="37" name="Picture 37" descr="cid:image020.png@01D5865C.B7ECA4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id:image020.png@01D5865C.B7ECA470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14561" w:rsidRDefault="00214561" w:rsidP="00D74AB4"/>
    <w:p w:rsidR="00D74AB4" w:rsidRDefault="00D74AB4" w:rsidP="00D74AB4"/>
    <w:p w:rsidR="00D74AB4" w:rsidRDefault="00D74AB4" w:rsidP="00D74AB4">
      <w:r>
        <w:rPr>
          <w:noProof/>
        </w:rPr>
        <w:drawing>
          <wp:inline distT="0" distB="0" distL="0" distR="0">
            <wp:extent cx="5943600" cy="3343275"/>
            <wp:effectExtent l="0" t="0" r="0" b="9525"/>
            <wp:docPr id="36" name="Picture 36" descr="cid:image002.png@01D585B8.03DC8D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id:image002.png@01D585B8.03DC8D00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4AB4" w:rsidRDefault="00D74AB4" w:rsidP="00D74AB4">
      <w:r>
        <w:rPr>
          <w:noProof/>
        </w:rPr>
        <w:lastRenderedPageBreak/>
        <w:drawing>
          <wp:inline distT="0" distB="0" distL="0" distR="0">
            <wp:extent cx="5943600" cy="3343275"/>
            <wp:effectExtent l="0" t="0" r="0" b="9525"/>
            <wp:docPr id="35" name="Picture 35" descr="cid:image004.png@01D585B8.03DC8D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id:image004.png@01D585B8.03DC8D00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4AB4" w:rsidRDefault="00D74AB4" w:rsidP="00D74AB4"/>
    <w:p w:rsidR="00D74AB4" w:rsidRDefault="00D74AB4" w:rsidP="00D74AB4">
      <w:r>
        <w:rPr>
          <w:noProof/>
        </w:rPr>
        <w:drawing>
          <wp:inline distT="0" distB="0" distL="0" distR="0">
            <wp:extent cx="5943600" cy="3343275"/>
            <wp:effectExtent l="0" t="0" r="0" b="9525"/>
            <wp:docPr id="34" name="Picture 34" descr="cid:image001.png@01D585B8.633A27D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cid:image001.png@01D585B8.633A27D0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4AB4" w:rsidRDefault="00D74AB4" w:rsidP="00D74AB4"/>
    <w:p w:rsidR="00D74AB4" w:rsidRDefault="00D74AB4" w:rsidP="00D74AB4"/>
    <w:p w:rsidR="00D74AB4" w:rsidRDefault="00D74AB4" w:rsidP="00D74AB4">
      <w:r>
        <w:rPr>
          <w:noProof/>
        </w:rPr>
        <w:drawing>
          <wp:inline distT="0" distB="0" distL="0" distR="0">
            <wp:extent cx="5943600" cy="3343275"/>
            <wp:effectExtent l="0" t="0" r="0" b="9525"/>
            <wp:docPr id="33" name="Picture 33" descr="cid:image006.png@01D585B9.E0B352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id:image006.png@01D585B9.E0B35230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4AB4" w:rsidRDefault="00D74AB4" w:rsidP="00D74AB4"/>
    <w:p w:rsidR="00D74AB4" w:rsidRDefault="00D74AB4" w:rsidP="00D74AB4"/>
    <w:p w:rsidR="00D74AB4" w:rsidRDefault="00D74AB4" w:rsidP="00D74AB4">
      <w:r>
        <w:rPr>
          <w:noProof/>
        </w:rPr>
        <w:drawing>
          <wp:inline distT="0" distB="0" distL="0" distR="0">
            <wp:extent cx="5943600" cy="3343275"/>
            <wp:effectExtent l="0" t="0" r="0" b="9525"/>
            <wp:docPr id="32" name="Picture 32" descr="cid:image007.png@01D585C4.5E59DF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cid:image007.png@01D585C4.5E59DF10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4AB4" w:rsidRDefault="00D74AB4" w:rsidP="00D74AB4"/>
    <w:p w:rsidR="00D74AB4" w:rsidRDefault="00D74AB4" w:rsidP="00D74AB4">
      <w:r>
        <w:rPr>
          <w:noProof/>
        </w:rPr>
        <w:drawing>
          <wp:inline distT="0" distB="0" distL="0" distR="0">
            <wp:extent cx="5943600" cy="3343275"/>
            <wp:effectExtent l="0" t="0" r="0" b="9525"/>
            <wp:docPr id="31" name="Picture 31" descr="cid:image009.png@01D585C5.28650BE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id:image009.png@01D585C5.28650BE0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4AB4" w:rsidRDefault="00D74AB4" w:rsidP="00D74AB4"/>
    <w:p w:rsidR="00D74AB4" w:rsidRDefault="00D74AB4" w:rsidP="00D74AB4"/>
    <w:p w:rsidR="00D74AB4" w:rsidRDefault="00D74AB4" w:rsidP="00D74AB4">
      <w:r>
        <w:rPr>
          <w:noProof/>
        </w:rPr>
        <w:drawing>
          <wp:inline distT="0" distB="0" distL="0" distR="0">
            <wp:extent cx="5943600" cy="3343275"/>
            <wp:effectExtent l="0" t="0" r="0" b="9525"/>
            <wp:docPr id="30" name="Picture 30" descr="cid:image008.png@01D585C5.5FB18A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cid:image008.png@01D585C5.5FB18A60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4AB4" w:rsidRDefault="00D74AB4" w:rsidP="00D74AB4"/>
    <w:p w:rsidR="00D74AB4" w:rsidRDefault="00D74AB4" w:rsidP="00D74AB4">
      <w:r>
        <w:t>For partition purpose to add Date column</w:t>
      </w:r>
    </w:p>
    <w:p w:rsidR="00D74AB4" w:rsidRDefault="00D74AB4" w:rsidP="00D74AB4">
      <w:r>
        <w:rPr>
          <w:noProof/>
        </w:rPr>
        <w:drawing>
          <wp:inline distT="0" distB="0" distL="0" distR="0">
            <wp:extent cx="5943600" cy="3343275"/>
            <wp:effectExtent l="0" t="0" r="0" b="9525"/>
            <wp:docPr id="29" name="Picture 29" descr="cid:image010.png@01D58603.3C05E1E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cid:image010.png@01D58603.3C05E1E0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4AB4" w:rsidRDefault="00D74AB4" w:rsidP="00D74AB4"/>
    <w:p w:rsidR="00D74AB4" w:rsidRDefault="00D74AB4" w:rsidP="00D74AB4">
      <w:r>
        <w:rPr>
          <w:noProof/>
        </w:rPr>
        <w:drawing>
          <wp:inline distT="0" distB="0" distL="0" distR="0">
            <wp:extent cx="5943600" cy="3343275"/>
            <wp:effectExtent l="0" t="0" r="0" b="9525"/>
            <wp:docPr id="28" name="Picture 28" descr="cid:image012.png@01D58603.3C05E1E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cid:image012.png@01D58603.3C05E1E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4AB4" w:rsidRDefault="00D74AB4" w:rsidP="00D74AB4">
      <w:r>
        <w:t xml:space="preserve">Checkpoint location line #83; which is needed because if application get failed or crashed due to some reason… when you </w:t>
      </w:r>
      <w:proofErr w:type="gramStart"/>
      <w:r>
        <w:t>reset</w:t>
      </w:r>
      <w:proofErr w:type="gramEnd"/>
      <w:r>
        <w:t xml:space="preserve"> we show know from where &amp; when it get failed right. So that purpose we should know this detail. That information should be stored/putting in this location</w:t>
      </w:r>
    </w:p>
    <w:p w:rsidR="00D74AB4" w:rsidRDefault="00D74AB4" w:rsidP="00D74AB4"/>
    <w:p w:rsidR="00D74AB4" w:rsidRDefault="00D74AB4" w:rsidP="00D74AB4"/>
    <w:p w:rsidR="00D74AB4" w:rsidRDefault="00D74AB4" w:rsidP="00D74AB4">
      <w:r>
        <w:rPr>
          <w:noProof/>
        </w:rPr>
        <w:drawing>
          <wp:inline distT="0" distB="0" distL="0" distR="0">
            <wp:extent cx="5943600" cy="3343275"/>
            <wp:effectExtent l="0" t="0" r="0" b="9525"/>
            <wp:docPr id="27" name="Picture 27" descr="cid:image014.png@01D58604.4CF010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id:image014.png@01D58604.4CF010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4AB4" w:rsidRDefault="00D74AB4" w:rsidP="00D74AB4"/>
    <w:p w:rsidR="00D74AB4" w:rsidRDefault="00D74AB4" w:rsidP="00D74AB4"/>
    <w:p w:rsidR="00D74AB4" w:rsidRDefault="00D74AB4" w:rsidP="00D74AB4">
      <w:r>
        <w:rPr>
          <w:noProof/>
        </w:rPr>
        <w:drawing>
          <wp:inline distT="0" distB="0" distL="0" distR="0">
            <wp:extent cx="5943600" cy="3343275"/>
            <wp:effectExtent l="0" t="0" r="0" b="9525"/>
            <wp:docPr id="26" name="Picture 26" descr="cid:image011.png@01D58604.5EB5EDB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cid:image011.png@01D58604.5EB5EDB0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4AB4" w:rsidRDefault="00D74AB4" w:rsidP="00D74AB4">
      <w:r>
        <w:rPr>
          <w:noProof/>
        </w:rPr>
        <w:drawing>
          <wp:inline distT="0" distB="0" distL="0" distR="0">
            <wp:extent cx="5943600" cy="3343275"/>
            <wp:effectExtent l="0" t="0" r="0" b="9525"/>
            <wp:docPr id="25" name="Picture 25" descr="cid:image015.png@01D58604.7B952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id:image015.png@01D58604.7B952220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4AB4" w:rsidRDefault="00D74AB4" w:rsidP="00D74AB4">
      <w:r>
        <w:rPr>
          <w:noProof/>
        </w:rPr>
        <w:drawing>
          <wp:inline distT="0" distB="0" distL="0" distR="0">
            <wp:extent cx="5943600" cy="3343275"/>
            <wp:effectExtent l="0" t="0" r="0" b="9525"/>
            <wp:docPr id="24" name="Picture 24" descr="cid:image013.png@01D58604.95E1C4D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id:image013.png@01D58604.95E1C4D0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4AB4" w:rsidRDefault="00D74AB4" w:rsidP="00D74AB4"/>
    <w:p w:rsidR="00D74AB4" w:rsidRDefault="00D74AB4" w:rsidP="00D74AB4">
      <w:r>
        <w:rPr>
          <w:noProof/>
        </w:rPr>
        <w:drawing>
          <wp:inline distT="0" distB="0" distL="0" distR="0">
            <wp:extent cx="5943600" cy="3343275"/>
            <wp:effectExtent l="0" t="0" r="0" b="9525"/>
            <wp:docPr id="23" name="Picture 23" descr="cid:image016.png@01D58604.B435E6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id:image016.png@01D58604.B435E600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4AB4" w:rsidRDefault="00D74AB4" w:rsidP="00D74AB4"/>
    <w:p w:rsidR="00D74AB4" w:rsidRDefault="00D74AB4" w:rsidP="00D74AB4">
      <w:r>
        <w:t>Hive table creation</w:t>
      </w:r>
    </w:p>
    <w:p w:rsidR="00D74AB4" w:rsidRDefault="00D74AB4" w:rsidP="00D74AB4">
      <w:r>
        <w:rPr>
          <w:noProof/>
        </w:rPr>
        <w:drawing>
          <wp:inline distT="0" distB="0" distL="0" distR="0">
            <wp:extent cx="5943600" cy="3343275"/>
            <wp:effectExtent l="0" t="0" r="0" b="9525"/>
            <wp:docPr id="22" name="Picture 22" descr="cid:image018.png@01D5860B.AACB73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id:image018.png@01D5860B.AACB7380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4AB4" w:rsidRDefault="00D74AB4" w:rsidP="00D74AB4"/>
    <w:p w:rsidR="00D74AB4" w:rsidRDefault="00D74AB4" w:rsidP="00D74AB4">
      <w:r>
        <w:rPr>
          <w:noProof/>
        </w:rPr>
        <w:drawing>
          <wp:inline distT="0" distB="0" distL="0" distR="0">
            <wp:extent cx="5943600" cy="3343275"/>
            <wp:effectExtent l="0" t="0" r="0" b="9525"/>
            <wp:docPr id="21" name="Picture 21" descr="cid:image021.png@01D5865C.F41074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id:image021.png@01D5865C.F4107490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4AB4" w:rsidRDefault="00D74AB4" w:rsidP="00D74AB4"/>
    <w:p w:rsidR="00D74AB4" w:rsidRDefault="00D74AB4" w:rsidP="00D74AB4">
      <w:r>
        <w:rPr>
          <w:noProof/>
        </w:rPr>
        <w:drawing>
          <wp:inline distT="0" distB="0" distL="0" distR="0">
            <wp:extent cx="5943600" cy="3343275"/>
            <wp:effectExtent l="0" t="0" r="0" b="9525"/>
            <wp:docPr id="20" name="Picture 20" descr="cid:image017.png@01D5865E.098C5FE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id:image017.png@01D5865E.098C5FE0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4AB4" w:rsidRDefault="00D74AB4" w:rsidP="00D74AB4"/>
    <w:p w:rsidR="00D74AB4" w:rsidRDefault="00D74AB4" w:rsidP="00D74AB4">
      <w:r>
        <w:rPr>
          <w:noProof/>
        </w:rPr>
        <w:drawing>
          <wp:inline distT="0" distB="0" distL="0" distR="0">
            <wp:extent cx="5943600" cy="3343275"/>
            <wp:effectExtent l="0" t="0" r="0" b="9525"/>
            <wp:docPr id="19" name="Picture 19" descr="cid:image022.png@01D5865E.4AE929A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id:image022.png@01D5865E.4AE929A0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943600" cy="3343275"/>
            <wp:effectExtent l="0" t="0" r="0" b="9525"/>
            <wp:docPr id="18" name="Picture 18" descr="cid:image023.png@01D5865E.4AE929A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id:image023.png@01D5865E.4AE929A0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4AB4" w:rsidRDefault="00D74AB4" w:rsidP="00D74AB4">
      <w:r>
        <w:rPr>
          <w:noProof/>
        </w:rPr>
        <w:drawing>
          <wp:inline distT="0" distB="0" distL="0" distR="0">
            <wp:extent cx="5943600" cy="3343275"/>
            <wp:effectExtent l="0" t="0" r="0" b="9525"/>
            <wp:docPr id="17" name="Picture 17" descr="cid:image019.png@01D5865F.4C0F3DA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id:image019.png@01D5865F.4C0F3DA0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4AB4" w:rsidRDefault="00D74AB4" w:rsidP="00D74AB4">
      <w:r>
        <w:rPr>
          <w:noProof/>
        </w:rPr>
        <w:drawing>
          <wp:inline distT="0" distB="0" distL="0" distR="0">
            <wp:extent cx="5943600" cy="3343275"/>
            <wp:effectExtent l="0" t="0" r="0" b="9525"/>
            <wp:docPr id="16" name="Picture 16" descr="cid:image024.png@01D5865F.4C0F3DA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id:image024.png@01D5865F.4C0F3DA0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4AB4" w:rsidRDefault="00D74AB4" w:rsidP="00D74AB4"/>
    <w:p w:rsidR="00D74AB4" w:rsidRDefault="00D74AB4" w:rsidP="00D74AB4"/>
    <w:p w:rsidR="00D74AB4" w:rsidRDefault="00D74AB4" w:rsidP="00D74AB4">
      <w:r>
        <w:rPr>
          <w:noProof/>
        </w:rPr>
        <w:drawing>
          <wp:inline distT="0" distB="0" distL="0" distR="0">
            <wp:extent cx="5943600" cy="3343275"/>
            <wp:effectExtent l="0" t="0" r="0" b="9525"/>
            <wp:docPr id="15" name="Picture 15" descr="cid:image027.png@01D5865F.9DB9C3F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id:image027.png@01D5865F.9DB9C3F0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4AB4" w:rsidRDefault="00D74AB4" w:rsidP="00D74AB4"/>
    <w:p w:rsidR="00D74AB4" w:rsidRDefault="00D74AB4" w:rsidP="00D74AB4">
      <w:r>
        <w:t>Dash board</w:t>
      </w:r>
    </w:p>
    <w:p w:rsidR="00D74AB4" w:rsidRDefault="00D74AB4" w:rsidP="00D74AB4"/>
    <w:p w:rsidR="00D74AB4" w:rsidRDefault="00D74AB4" w:rsidP="00D74AB4">
      <w:r>
        <w:rPr>
          <w:noProof/>
        </w:rPr>
        <w:drawing>
          <wp:inline distT="0" distB="0" distL="0" distR="0">
            <wp:extent cx="5943600" cy="3343275"/>
            <wp:effectExtent l="0" t="0" r="0" b="9525"/>
            <wp:docPr id="14" name="Picture 14" descr="cid:image025.png@01D586A7.30EB60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id:image025.png@01D586A7.30EB6010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4AB4" w:rsidRDefault="00D74AB4" w:rsidP="00D74AB4"/>
    <w:p w:rsidR="00D74AB4" w:rsidRDefault="00D74AB4" w:rsidP="00D74AB4">
      <w:r>
        <w:rPr>
          <w:noProof/>
        </w:rPr>
        <w:drawing>
          <wp:inline distT="0" distB="0" distL="0" distR="0">
            <wp:extent cx="5943600" cy="3343275"/>
            <wp:effectExtent l="0" t="0" r="0" b="9525"/>
            <wp:docPr id="13" name="Picture 13" descr="cid:image026.png@01D586A8.43BAF0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id:image026.png@01D586A8.43BAF010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4AB4" w:rsidRDefault="00D74AB4" w:rsidP="00D74AB4">
      <w:r>
        <w:rPr>
          <w:noProof/>
        </w:rPr>
        <w:drawing>
          <wp:inline distT="0" distB="0" distL="0" distR="0">
            <wp:extent cx="5943600" cy="3343275"/>
            <wp:effectExtent l="0" t="0" r="0" b="9525"/>
            <wp:docPr id="12" name="Picture 12" descr="cid:image028.png@01D586A8.C4155DE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id:image028.png@01D586A8.C4155DE0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4AB4" w:rsidRDefault="00D74AB4" w:rsidP="00D74AB4"/>
    <w:p w:rsidR="00D74AB4" w:rsidRDefault="00D74AB4" w:rsidP="00D74AB4">
      <w:r>
        <w:rPr>
          <w:noProof/>
        </w:rPr>
        <w:drawing>
          <wp:inline distT="0" distB="0" distL="0" distR="0">
            <wp:extent cx="5943600" cy="3343275"/>
            <wp:effectExtent l="0" t="0" r="0" b="9525"/>
            <wp:docPr id="11" name="Picture 11" descr="cid:image029.png@01D586A9.05EFBC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id:image029.png@01D586A9.05EFBC10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4AB4" w:rsidRDefault="00D74AB4" w:rsidP="00D74AB4">
      <w:r>
        <w:rPr>
          <w:noProof/>
        </w:rPr>
        <w:drawing>
          <wp:inline distT="0" distB="0" distL="0" distR="0">
            <wp:extent cx="5943600" cy="3343275"/>
            <wp:effectExtent l="0" t="0" r="0" b="9525"/>
            <wp:docPr id="10" name="Picture 10" descr="cid:image031.png@01D586A9.05EFBC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id:image031.png@01D586A9.05EFBC10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4AB4" w:rsidRDefault="00D74AB4" w:rsidP="00D74AB4">
      <w:r>
        <w:rPr>
          <w:noProof/>
        </w:rPr>
        <w:drawing>
          <wp:inline distT="0" distB="0" distL="0" distR="0">
            <wp:extent cx="5943600" cy="3343275"/>
            <wp:effectExtent l="0" t="0" r="0" b="9525"/>
            <wp:docPr id="9" name="Picture 9" descr="cid:image033.png@01D586A9.05EFBC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id:image033.png@01D586A9.05EFBC10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4AB4" w:rsidRDefault="00D74AB4" w:rsidP="00D74AB4">
      <w:r>
        <w:rPr>
          <w:noProof/>
        </w:rPr>
        <w:drawing>
          <wp:inline distT="0" distB="0" distL="0" distR="0">
            <wp:extent cx="5943600" cy="3343275"/>
            <wp:effectExtent l="0" t="0" r="0" b="9525"/>
            <wp:docPr id="8" name="Picture 8" descr="cid:image030.png@01D586A9.5097D3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id:image030.png@01D586A9.5097D360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4AB4" w:rsidRDefault="00D74AB4" w:rsidP="00D74AB4">
      <w:r>
        <w:rPr>
          <w:noProof/>
        </w:rPr>
        <w:drawing>
          <wp:inline distT="0" distB="0" distL="0" distR="0">
            <wp:extent cx="5943600" cy="3343275"/>
            <wp:effectExtent l="0" t="0" r="0" b="9525"/>
            <wp:docPr id="7" name="Picture 7" descr="cid:image034.png@01D586AA.2614B0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id:image034.png@01D586AA.2614B030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4AB4" w:rsidRDefault="00D74AB4" w:rsidP="00D74AB4">
      <w:r>
        <w:rPr>
          <w:noProof/>
        </w:rPr>
        <w:drawing>
          <wp:inline distT="0" distB="0" distL="0" distR="0">
            <wp:extent cx="5943600" cy="3343275"/>
            <wp:effectExtent l="0" t="0" r="0" b="9525"/>
            <wp:docPr id="6" name="Picture 6" descr="cid:image032.png@01D586AA.650E0E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id:image032.png@01D586AA.650E0E80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4AB4" w:rsidRDefault="00D74AB4" w:rsidP="00D74AB4">
      <w:pPr>
        <w:rPr>
          <w:lang w:val="en-IN"/>
        </w:rPr>
      </w:pPr>
      <w:r>
        <w:rPr>
          <w:noProof/>
        </w:rPr>
        <w:drawing>
          <wp:inline distT="0" distB="0" distL="0" distR="0">
            <wp:extent cx="5943600" cy="3343275"/>
            <wp:effectExtent l="0" t="0" r="0" b="9525"/>
            <wp:docPr id="5" name="Picture 5" descr="cid:image035.png@01D586AC.FE31EF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id:image035.png@01D586AC.FE31EF80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4AB4" w:rsidRDefault="00D74AB4" w:rsidP="00D74AB4">
      <w:r>
        <w:rPr>
          <w:noProof/>
        </w:rPr>
        <w:drawing>
          <wp:inline distT="0" distB="0" distL="0" distR="0">
            <wp:extent cx="5943600" cy="3343275"/>
            <wp:effectExtent l="0" t="0" r="0" b="9525"/>
            <wp:docPr id="4" name="Picture 4" descr="cid:image036.png@01D586AD.41680D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id:image036.png@01D586AD.41680D20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4AB4" w:rsidRDefault="00D74AB4" w:rsidP="00D74AB4">
      <w:r>
        <w:rPr>
          <w:noProof/>
        </w:rPr>
        <w:drawing>
          <wp:inline distT="0" distB="0" distL="0" distR="0">
            <wp:extent cx="5943600" cy="3343275"/>
            <wp:effectExtent l="0" t="0" r="0" b="9525"/>
            <wp:docPr id="3" name="Picture 3" descr="cid:image037.png@01D586AD.E0DF6A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id:image037.png@01D586AD.E0DF6A60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4AB4" w:rsidRDefault="00D74AB4" w:rsidP="00D74AB4"/>
    <w:p w:rsidR="00D74AB4" w:rsidRDefault="00D74AB4" w:rsidP="00D74AB4"/>
    <w:p w:rsidR="00D74AB4" w:rsidRDefault="00D74AB4" w:rsidP="00D74AB4"/>
    <w:p w:rsidR="00D74AB4" w:rsidRDefault="00D74AB4" w:rsidP="00D74AB4"/>
    <w:p w:rsidR="005D51BB" w:rsidRDefault="005D51BB">
      <w:pPr>
        <w:spacing w:after="160" w:line="259" w:lineRule="auto"/>
      </w:pPr>
      <w:r>
        <w:br w:type="page"/>
      </w:r>
    </w:p>
    <w:p w:rsidR="00140F0C" w:rsidRDefault="005D51BB" w:rsidP="00D74AB4">
      <w:pPr>
        <w:rPr>
          <w:b/>
          <w:noProof/>
        </w:rPr>
      </w:pPr>
      <w:r w:rsidRPr="005D51BB">
        <w:rPr>
          <w:b/>
          <w:noProof/>
        </w:rPr>
        <w:t>New VERSION</w:t>
      </w:r>
    </w:p>
    <w:p w:rsidR="009A3B0C" w:rsidRDefault="009A3B0C" w:rsidP="00D74AB4">
      <w:pPr>
        <w:rPr>
          <w:b/>
          <w:noProof/>
        </w:rPr>
      </w:pPr>
    </w:p>
    <w:p w:rsidR="009A3B0C" w:rsidRDefault="009A3B0C" w:rsidP="00D74AB4">
      <w:pPr>
        <w:rPr>
          <w:b/>
          <w:noProof/>
        </w:rPr>
      </w:pPr>
      <w:r>
        <w:rPr>
          <w:noProof/>
        </w:rPr>
        <w:drawing>
          <wp:inline distT="0" distB="0" distL="0" distR="0" wp14:anchorId="492F8B80" wp14:editId="40078B03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210C" w:rsidRDefault="00D4210C" w:rsidP="00D74AB4">
      <w:pPr>
        <w:rPr>
          <w:b/>
          <w:noProof/>
        </w:rPr>
      </w:pPr>
    </w:p>
    <w:p w:rsidR="009A3B0C" w:rsidRDefault="009A3B0C" w:rsidP="00D74AB4">
      <w:pPr>
        <w:rPr>
          <w:noProof/>
        </w:rPr>
      </w:pPr>
    </w:p>
    <w:p w:rsidR="009A3B0C" w:rsidRDefault="009A3B0C">
      <w:pPr>
        <w:spacing w:after="160" w:line="259" w:lineRule="auto"/>
        <w:rPr>
          <w:noProof/>
        </w:rPr>
      </w:pPr>
      <w:r>
        <w:rPr>
          <w:noProof/>
        </w:rPr>
        <w:br w:type="page"/>
      </w:r>
    </w:p>
    <w:p w:rsidR="00D4210C" w:rsidRPr="00D4210C" w:rsidRDefault="00D4210C" w:rsidP="00D74AB4">
      <w:pPr>
        <w:rPr>
          <w:noProof/>
        </w:rPr>
      </w:pPr>
      <w:bookmarkStart w:id="0" w:name="_GoBack"/>
      <w:bookmarkEnd w:id="0"/>
      <w:r w:rsidRPr="00D4210C">
        <w:rPr>
          <w:noProof/>
        </w:rPr>
        <w:t xml:space="preserve">From Kafka </w:t>
      </w:r>
      <w:r>
        <w:rPr>
          <w:noProof/>
        </w:rPr>
        <w:t xml:space="preserve">topic, the source data </w:t>
      </w:r>
      <w:r w:rsidRPr="00D4210C">
        <w:rPr>
          <w:noProof/>
        </w:rPr>
        <w:t xml:space="preserve">we are processing and store RAW data to Cassandra. </w:t>
      </w:r>
      <w:r>
        <w:rPr>
          <w:noProof/>
        </w:rPr>
        <w:t>And, join the CSV (from local [OR] hdfc) data and process the dataframe and store to MySQL database.</w:t>
      </w:r>
    </w:p>
    <w:p w:rsidR="005D51BB" w:rsidRDefault="005D51BB" w:rsidP="00D74AB4">
      <w:r>
        <w:rPr>
          <w:noProof/>
        </w:rPr>
        <w:drawing>
          <wp:inline distT="0" distB="0" distL="0" distR="0" wp14:anchorId="6C0EBA46" wp14:editId="631CE506">
            <wp:extent cx="5943600" cy="5161915"/>
            <wp:effectExtent l="0" t="0" r="0" b="63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61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51BB" w:rsidRDefault="005D51BB" w:rsidP="00D74AB4"/>
    <w:p w:rsidR="005D51BB" w:rsidRDefault="006569BA" w:rsidP="00D74AB4">
      <w:r>
        <w:t xml:space="preserve">Note: </w:t>
      </w:r>
      <w:proofErr w:type="spellStart"/>
      <w:r>
        <w:t>epoc_id</w:t>
      </w:r>
      <w:proofErr w:type="spellEnd"/>
      <w:r>
        <w:t xml:space="preserve"> is the batch id. </w:t>
      </w:r>
      <w:proofErr w:type="spellStart"/>
      <w:r>
        <w:t>Current_df</w:t>
      </w:r>
      <w:proofErr w:type="spellEnd"/>
      <w:r>
        <w:t xml:space="preserve"> is the </w:t>
      </w:r>
      <w:proofErr w:type="spellStart"/>
      <w:r w:rsidR="0065312B">
        <w:t>dataframe</w:t>
      </w:r>
      <w:proofErr w:type="spellEnd"/>
      <w:r w:rsidR="00DF7D2A">
        <w:t>, which is pass by the calling batch method</w:t>
      </w:r>
      <w:r w:rsidR="0065312B">
        <w:t>.</w:t>
      </w:r>
    </w:p>
    <w:p w:rsidR="005D51BB" w:rsidRDefault="00EC7ECB" w:rsidP="00D74AB4">
      <w:r>
        <w:rPr>
          <w:noProof/>
        </w:rPr>
        <w:drawing>
          <wp:inline distT="0" distB="0" distL="0" distR="0" wp14:anchorId="73F88AA1" wp14:editId="61658328">
            <wp:extent cx="4857750" cy="4124325"/>
            <wp:effectExtent l="0" t="0" r="0" b="952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857750" cy="412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51BB" w:rsidRDefault="005D51BB">
      <w:pPr>
        <w:spacing w:after="160" w:line="259" w:lineRule="auto"/>
      </w:pPr>
      <w:r>
        <w:br w:type="page"/>
      </w:r>
    </w:p>
    <w:p w:rsidR="005D51BB" w:rsidRDefault="005D51BB" w:rsidP="00D74AB4">
      <w:r>
        <w:t xml:space="preserve">Spark master:  </w:t>
      </w:r>
      <w:r w:rsidRPr="00F05305">
        <w:rPr>
          <w:color w:val="FF0000"/>
        </w:rPr>
        <w:t>local</w:t>
      </w:r>
      <w:r w:rsidR="001E5A94" w:rsidRPr="00F05305">
        <w:rPr>
          <w:color w:val="FF0000"/>
        </w:rPr>
        <w:t xml:space="preserve"> (locally running)</w:t>
      </w:r>
      <w:r w:rsidR="001E5A94">
        <w:t xml:space="preserve">. If </w:t>
      </w:r>
      <w:r w:rsidR="00F05305">
        <w:t xml:space="preserve">use, cluster mode we should give </w:t>
      </w:r>
      <w:r w:rsidR="00F05305" w:rsidRPr="00F05305">
        <w:rPr>
          <w:b/>
          <w:color w:val="FF0000"/>
        </w:rPr>
        <w:t>YARN</w:t>
      </w:r>
      <w:r w:rsidRPr="00F05305">
        <w:rPr>
          <w:b/>
          <w:color w:val="FF0000"/>
        </w:rPr>
        <w:t xml:space="preserve"> [OR] </w:t>
      </w:r>
      <w:r w:rsidR="00F05305" w:rsidRPr="00F05305">
        <w:rPr>
          <w:b/>
          <w:color w:val="FF0000"/>
        </w:rPr>
        <w:t>Standalone mode C</w:t>
      </w:r>
      <w:r w:rsidRPr="00F05305">
        <w:rPr>
          <w:b/>
          <w:color w:val="FF0000"/>
        </w:rPr>
        <w:t>luster</w:t>
      </w:r>
    </w:p>
    <w:p w:rsidR="005D51BB" w:rsidRDefault="005D51BB" w:rsidP="00D74AB4">
      <w:r>
        <w:rPr>
          <w:noProof/>
        </w:rPr>
        <w:drawing>
          <wp:inline distT="0" distB="0" distL="0" distR="0" wp14:anchorId="3C1376EA" wp14:editId="679F3D9A">
            <wp:extent cx="5943600" cy="222885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4513" w:rsidRDefault="005D51BB" w:rsidP="00D74AB4">
      <w:r>
        <w:rPr>
          <w:noProof/>
        </w:rPr>
        <w:drawing>
          <wp:inline distT="0" distB="0" distL="0" distR="0" wp14:anchorId="06B81A1A" wp14:editId="69C01CD3">
            <wp:extent cx="5943600" cy="414020"/>
            <wp:effectExtent l="0" t="0" r="0" b="508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4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5680D">
        <w:rPr>
          <w:noProof/>
        </w:rPr>
        <w:drawing>
          <wp:inline distT="0" distB="0" distL="0" distR="0" wp14:anchorId="774A2F97" wp14:editId="602EC7E0">
            <wp:extent cx="5943600" cy="5063490"/>
            <wp:effectExtent l="0" t="0" r="0" b="381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63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42FE" w:rsidRDefault="001C42FE" w:rsidP="00D74AB4">
      <w:r>
        <w:rPr>
          <w:noProof/>
        </w:rPr>
        <w:drawing>
          <wp:inline distT="0" distB="0" distL="0" distR="0" wp14:anchorId="66BD753B" wp14:editId="71E10796">
            <wp:extent cx="5943600" cy="389382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9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51BB" w:rsidRDefault="005D51BB" w:rsidP="00D74AB4"/>
    <w:p w:rsidR="00D74AB4" w:rsidRDefault="00D74AB4" w:rsidP="00D74AB4"/>
    <w:p w:rsidR="00937147" w:rsidRDefault="00937147"/>
    <w:p w:rsidR="006A398B" w:rsidRDefault="006A398B">
      <w:pPr>
        <w:rPr>
          <w:b/>
        </w:rPr>
      </w:pPr>
      <w:r>
        <w:rPr>
          <w:b/>
        </w:rPr>
        <w:t>Kafka -&gt; ./config/</w:t>
      </w:r>
      <w:proofErr w:type="spellStart"/>
      <w:r>
        <w:rPr>
          <w:b/>
        </w:rPr>
        <w:t>server.properties</w:t>
      </w:r>
      <w:proofErr w:type="spellEnd"/>
    </w:p>
    <w:p w:rsidR="006A398B" w:rsidRDefault="006A398B">
      <w:pPr>
        <w:rPr>
          <w:b/>
        </w:rPr>
      </w:pPr>
    </w:p>
    <w:p w:rsidR="006A398B" w:rsidRDefault="006A398B">
      <w:r w:rsidRPr="006A398B">
        <w:t xml:space="preserve">In simple, topic northing but a container OR place holder we can place the message to that topic. </w:t>
      </w:r>
      <w:r>
        <w:t xml:space="preserve">Pub/Sub model: </w:t>
      </w:r>
      <w:r w:rsidRPr="006A398B">
        <w:t>Producer to produce</w:t>
      </w:r>
      <w:r>
        <w:t xml:space="preserve">/publish the message to </w:t>
      </w:r>
      <w:r w:rsidRPr="006A398B">
        <w:t>the topic</w:t>
      </w:r>
      <w:r>
        <w:t xml:space="preserve">. And </w:t>
      </w:r>
      <w:r w:rsidR="00D8551F">
        <w:t>Consumer</w:t>
      </w:r>
      <w:r w:rsidR="006A3A3E">
        <w:t xml:space="preserve"> OR more than once consumer</w:t>
      </w:r>
      <w:r w:rsidR="00D8551F">
        <w:t xml:space="preserve"> will consume the message from the topic.</w:t>
      </w:r>
    </w:p>
    <w:p w:rsidR="006A3A3E" w:rsidRDefault="006A3A3E"/>
    <w:p w:rsidR="006A398B" w:rsidRPr="006A398B" w:rsidRDefault="006A3A3E">
      <w:r>
        <w:t xml:space="preserve">Once you created the topic you can’t delete the topic by </w:t>
      </w:r>
      <w:r w:rsidR="006A398B" w:rsidRPr="006A398B">
        <w:t>default</w:t>
      </w:r>
      <w:r>
        <w:t>.</w:t>
      </w:r>
      <w:r w:rsidR="006A398B">
        <w:t xml:space="preserve"> i.e., by </w:t>
      </w:r>
      <w:proofErr w:type="gramStart"/>
      <w:r w:rsidR="006A398B">
        <w:t>default</w:t>
      </w:r>
      <w:proofErr w:type="gramEnd"/>
      <w:r w:rsidR="006A398B">
        <w:t xml:space="preserve"> is ‘false’. If you want to delete </w:t>
      </w:r>
      <w:r>
        <w:t xml:space="preserve">the topic you can change to ‘true’ the </w:t>
      </w:r>
      <w:proofErr w:type="spellStart"/>
      <w:r>
        <w:t>properties</w:t>
      </w:r>
      <w:proofErr w:type="spellEnd"/>
      <w:r>
        <w:t xml:space="preserve"> value ‘</w:t>
      </w:r>
      <w:proofErr w:type="spellStart"/>
      <w:proofErr w:type="gramStart"/>
      <w:r>
        <w:t>delete.topic</w:t>
      </w:r>
      <w:proofErr w:type="gramEnd"/>
      <w:r>
        <w:t>.enable</w:t>
      </w:r>
      <w:proofErr w:type="spellEnd"/>
      <w:r>
        <w:t>’</w:t>
      </w:r>
    </w:p>
    <w:p w:rsidR="006A398B" w:rsidRDefault="006A398B">
      <w:pPr>
        <w:rPr>
          <w:b/>
        </w:rPr>
      </w:pPr>
    </w:p>
    <w:p w:rsidR="006A398B" w:rsidRDefault="006A398B">
      <w:pPr>
        <w:rPr>
          <w:b/>
        </w:rPr>
      </w:pPr>
      <w:r>
        <w:rPr>
          <w:noProof/>
        </w:rPr>
        <w:drawing>
          <wp:inline distT="0" distB="0" distL="0" distR="0" wp14:anchorId="388FB7B3" wp14:editId="6D1DF384">
            <wp:extent cx="2895600" cy="390525"/>
            <wp:effectExtent l="0" t="0" r="0" b="952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895600" cy="39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2CEA" w:rsidRDefault="00182CEA">
      <w:pPr>
        <w:rPr>
          <w:b/>
        </w:rPr>
      </w:pPr>
    </w:p>
    <w:p w:rsidR="00857C6F" w:rsidRDefault="00857C6F">
      <w:r w:rsidRPr="00857C6F">
        <w:t xml:space="preserve">Once </w:t>
      </w:r>
      <w:r>
        <w:t xml:space="preserve">you changed you should restart the </w:t>
      </w:r>
      <w:proofErr w:type="spellStart"/>
      <w:r>
        <w:t>kafka</w:t>
      </w:r>
      <w:proofErr w:type="spellEnd"/>
      <w:r>
        <w:t xml:space="preserve"> service. </w:t>
      </w:r>
    </w:p>
    <w:p w:rsidR="00857C6F" w:rsidRDefault="00857C6F"/>
    <w:p w:rsidR="00857C6F" w:rsidRPr="00857C6F" w:rsidRDefault="00C21C43">
      <w:r>
        <w:t xml:space="preserve">As per the Kafka architecture </w:t>
      </w:r>
      <w:r w:rsidR="00857C6F">
        <w:t xml:space="preserve">Zookeeper is </w:t>
      </w:r>
      <w:r>
        <w:t xml:space="preserve">must and </w:t>
      </w:r>
      <w:r w:rsidR="00857C6F">
        <w:t>doing ma</w:t>
      </w:r>
      <w:r>
        <w:t>jor role. Because between the producer and consumers coordination is taken care by Zookeeper service.</w:t>
      </w:r>
    </w:p>
    <w:p w:rsidR="00857C6F" w:rsidRDefault="00857C6F">
      <w:pPr>
        <w:rPr>
          <w:b/>
        </w:rPr>
      </w:pPr>
    </w:p>
    <w:p w:rsidR="005D6DDF" w:rsidRDefault="005D6DDF">
      <w:pPr>
        <w:rPr>
          <w:b/>
        </w:rPr>
      </w:pPr>
    </w:p>
    <w:p w:rsidR="005D6DDF" w:rsidRDefault="005D6DDF">
      <w:pPr>
        <w:rPr>
          <w:b/>
        </w:rPr>
      </w:pPr>
      <w:r>
        <w:rPr>
          <w:b/>
        </w:rPr>
        <w:t xml:space="preserve">Unit file creation and example for </w:t>
      </w:r>
      <w:proofErr w:type="spellStart"/>
      <w:r>
        <w:rPr>
          <w:b/>
        </w:rPr>
        <w:t>kafka</w:t>
      </w:r>
      <w:proofErr w:type="spellEnd"/>
      <w:r>
        <w:rPr>
          <w:b/>
        </w:rPr>
        <w:t xml:space="preserve"> </w:t>
      </w:r>
      <w:r w:rsidR="005F6A9B">
        <w:rPr>
          <w:b/>
        </w:rPr>
        <w:t>service</w:t>
      </w:r>
    </w:p>
    <w:p w:rsidR="005F6A9B" w:rsidRDefault="005F6A9B">
      <w:pPr>
        <w:rPr>
          <w:b/>
        </w:rPr>
      </w:pPr>
      <w:r>
        <w:rPr>
          <w:noProof/>
        </w:rPr>
        <w:drawing>
          <wp:inline distT="0" distB="0" distL="0" distR="0" wp14:anchorId="466D47E6" wp14:editId="1F266F08">
            <wp:extent cx="5943600" cy="1360805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60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6A9B" w:rsidRDefault="005F6A9B">
      <w:pPr>
        <w:rPr>
          <w:b/>
        </w:rPr>
      </w:pPr>
    </w:p>
    <w:p w:rsidR="005F6A9B" w:rsidRDefault="005F6A9B">
      <w:pPr>
        <w:rPr>
          <w:b/>
        </w:rPr>
      </w:pPr>
    </w:p>
    <w:p w:rsidR="005F6A9B" w:rsidRDefault="005F6A9B">
      <w:pPr>
        <w:rPr>
          <w:b/>
        </w:rPr>
      </w:pPr>
      <w:r>
        <w:rPr>
          <w:noProof/>
        </w:rPr>
        <w:drawing>
          <wp:inline distT="0" distB="0" distL="0" distR="0" wp14:anchorId="542C07B6" wp14:editId="0A5C5910">
            <wp:extent cx="5943600" cy="1202055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02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6A9B" w:rsidRDefault="005F6A9B">
      <w:pPr>
        <w:rPr>
          <w:b/>
        </w:rPr>
      </w:pPr>
    </w:p>
    <w:p w:rsidR="005F6A9B" w:rsidRDefault="00FB40C4">
      <w:pPr>
        <w:rPr>
          <w:b/>
        </w:rPr>
      </w:pPr>
      <w:r>
        <w:rPr>
          <w:noProof/>
        </w:rPr>
        <w:drawing>
          <wp:inline distT="0" distB="0" distL="0" distR="0" wp14:anchorId="2DF2EAEB" wp14:editId="3929FDD5">
            <wp:extent cx="5943600" cy="1667510"/>
            <wp:effectExtent l="0" t="0" r="0" b="889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67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6A9B" w:rsidRDefault="005F6A9B">
      <w:pPr>
        <w:rPr>
          <w:b/>
        </w:rPr>
      </w:pPr>
    </w:p>
    <w:p w:rsidR="005F1C8F" w:rsidRDefault="005F1C8F">
      <w:pPr>
        <w:rPr>
          <w:b/>
        </w:rPr>
      </w:pPr>
      <w:r>
        <w:rPr>
          <w:b/>
        </w:rPr>
        <w:t>Path set to environment variable:</w:t>
      </w:r>
    </w:p>
    <w:p w:rsidR="005F1C8F" w:rsidRDefault="005F1C8F">
      <w:pPr>
        <w:rPr>
          <w:b/>
        </w:rPr>
      </w:pPr>
      <w:r>
        <w:rPr>
          <w:noProof/>
        </w:rPr>
        <w:drawing>
          <wp:inline distT="0" distB="0" distL="0" distR="0" wp14:anchorId="187892DC" wp14:editId="11DDD82A">
            <wp:extent cx="5943600" cy="326263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2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3BDF" w:rsidRDefault="00BA3BDF">
      <w:pPr>
        <w:rPr>
          <w:b/>
        </w:rPr>
      </w:pPr>
    </w:p>
    <w:p w:rsidR="00BA3BDF" w:rsidRDefault="00BA3BDF">
      <w:pPr>
        <w:rPr>
          <w:b/>
        </w:rPr>
      </w:pPr>
      <w:r>
        <w:rPr>
          <w:b/>
        </w:rPr>
        <w:t>To check the port</w:t>
      </w:r>
    </w:p>
    <w:p w:rsidR="00BA3BDF" w:rsidRDefault="00BA3BDF">
      <w:pPr>
        <w:rPr>
          <w:b/>
        </w:rPr>
      </w:pPr>
      <w:r>
        <w:rPr>
          <w:noProof/>
        </w:rPr>
        <w:drawing>
          <wp:inline distT="0" distB="0" distL="0" distR="0" wp14:anchorId="3AE3EAF7" wp14:editId="6B531294">
            <wp:extent cx="5943600" cy="973455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73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31F1" w:rsidRDefault="00FB31F1">
      <w:pPr>
        <w:rPr>
          <w:b/>
        </w:rPr>
      </w:pPr>
    </w:p>
    <w:p w:rsidR="00FF1EFB" w:rsidRDefault="00FF1EFB">
      <w:pPr>
        <w:rPr>
          <w:b/>
        </w:rPr>
      </w:pPr>
      <w:r>
        <w:rPr>
          <w:b/>
        </w:rPr>
        <w:t>Message produce to Topic:</w:t>
      </w:r>
    </w:p>
    <w:p w:rsidR="00FB31F1" w:rsidRDefault="00FB31F1">
      <w:pPr>
        <w:rPr>
          <w:b/>
        </w:rPr>
      </w:pPr>
      <w:r>
        <w:rPr>
          <w:noProof/>
        </w:rPr>
        <w:drawing>
          <wp:inline distT="0" distB="0" distL="0" distR="0" wp14:anchorId="10B7485A" wp14:editId="2F1EA07D">
            <wp:extent cx="5943600" cy="861060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61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31F1" w:rsidRDefault="00FB31F1">
      <w:pPr>
        <w:rPr>
          <w:b/>
        </w:rPr>
      </w:pPr>
    </w:p>
    <w:p w:rsidR="005F1C8F" w:rsidRDefault="00FF1EFB">
      <w:pPr>
        <w:rPr>
          <w:b/>
        </w:rPr>
      </w:pPr>
      <w:r>
        <w:rPr>
          <w:b/>
        </w:rPr>
        <w:t>Message consume:</w:t>
      </w:r>
    </w:p>
    <w:p w:rsidR="00FF1EFB" w:rsidRDefault="00FF1EFB">
      <w:pPr>
        <w:rPr>
          <w:b/>
        </w:rPr>
      </w:pPr>
      <w:r>
        <w:rPr>
          <w:noProof/>
        </w:rPr>
        <w:drawing>
          <wp:inline distT="0" distB="0" distL="0" distR="0" wp14:anchorId="06625ECA" wp14:editId="6BD13E01">
            <wp:extent cx="5943600" cy="277495"/>
            <wp:effectExtent l="0" t="0" r="0" b="825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1C8F" w:rsidRDefault="005F1C8F">
      <w:pPr>
        <w:rPr>
          <w:b/>
        </w:rPr>
      </w:pPr>
    </w:p>
    <w:p w:rsidR="00182CEA" w:rsidRDefault="00182CEA">
      <w:pPr>
        <w:rPr>
          <w:b/>
        </w:rPr>
      </w:pPr>
      <w:r>
        <w:rPr>
          <w:noProof/>
        </w:rPr>
        <w:drawing>
          <wp:inline distT="0" distB="0" distL="0" distR="0" wp14:anchorId="60012D20" wp14:editId="5E289F0F">
            <wp:extent cx="5943600" cy="3267075"/>
            <wp:effectExtent l="0" t="0" r="0" b="952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7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2CEA" w:rsidRDefault="00182CEA">
      <w:pPr>
        <w:rPr>
          <w:b/>
        </w:rPr>
      </w:pPr>
    </w:p>
    <w:p w:rsidR="00182CEA" w:rsidRDefault="00182CEA">
      <w:pPr>
        <w:rPr>
          <w:b/>
        </w:rPr>
      </w:pPr>
    </w:p>
    <w:p w:rsidR="006A398B" w:rsidRDefault="006A398B">
      <w:pPr>
        <w:rPr>
          <w:b/>
        </w:rPr>
      </w:pPr>
    </w:p>
    <w:p w:rsidR="006A398B" w:rsidRDefault="006A398B" w:rsidP="006A398B">
      <w:pPr>
        <w:rPr>
          <w:b/>
        </w:rPr>
      </w:pPr>
      <w:r w:rsidRPr="00541FE0">
        <w:rPr>
          <w:b/>
        </w:rPr>
        <w:t>Open Source Data visualization framework</w:t>
      </w:r>
    </w:p>
    <w:p w:rsidR="006A398B" w:rsidRPr="00541FE0" w:rsidRDefault="006A398B">
      <w:pPr>
        <w:rPr>
          <w:b/>
        </w:rPr>
      </w:pPr>
    </w:p>
    <w:sectPr w:rsidR="006A398B" w:rsidRPr="00541F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0NDY2NTY0MzAxNrZQ0lEKTi0uzszPAykwrgUAmiEmUywAAAA="/>
  </w:docVars>
  <w:rsids>
    <w:rsidRoot w:val="00D74AB4"/>
    <w:rsid w:val="00140F0C"/>
    <w:rsid w:val="00182CEA"/>
    <w:rsid w:val="001C42FE"/>
    <w:rsid w:val="001E5A94"/>
    <w:rsid w:val="00214561"/>
    <w:rsid w:val="00274513"/>
    <w:rsid w:val="00541FE0"/>
    <w:rsid w:val="005D51BB"/>
    <w:rsid w:val="005D6DDF"/>
    <w:rsid w:val="005F1C8F"/>
    <w:rsid w:val="005F6A9B"/>
    <w:rsid w:val="0065312B"/>
    <w:rsid w:val="006569BA"/>
    <w:rsid w:val="006A398B"/>
    <w:rsid w:val="006A3A3E"/>
    <w:rsid w:val="00857C6F"/>
    <w:rsid w:val="00937147"/>
    <w:rsid w:val="009A3B0C"/>
    <w:rsid w:val="00AC793D"/>
    <w:rsid w:val="00B5680D"/>
    <w:rsid w:val="00BA3BDF"/>
    <w:rsid w:val="00C21C43"/>
    <w:rsid w:val="00D4210C"/>
    <w:rsid w:val="00D74AB4"/>
    <w:rsid w:val="00D8551F"/>
    <w:rsid w:val="00DC61BC"/>
    <w:rsid w:val="00DF7D2A"/>
    <w:rsid w:val="00EC7ECB"/>
    <w:rsid w:val="00F05305"/>
    <w:rsid w:val="00FB31F1"/>
    <w:rsid w:val="00FB40C4"/>
    <w:rsid w:val="00FF1E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6CBFF0"/>
  <w15:chartTrackingRefBased/>
  <w15:docId w15:val="{50C874F7-3C94-4AFC-B2F0-24F114318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74AB4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D74AB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4AB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4AB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718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image" Target="media/image36.png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42" Type="http://schemas.openxmlformats.org/officeDocument/2006/relationships/image" Target="media/image39.png"/><Relationship Id="rId47" Type="http://schemas.openxmlformats.org/officeDocument/2006/relationships/image" Target="media/image44.png"/><Relationship Id="rId50" Type="http://schemas.openxmlformats.org/officeDocument/2006/relationships/image" Target="media/image47.png"/><Relationship Id="rId55" Type="http://schemas.openxmlformats.org/officeDocument/2006/relationships/fontTable" Target="fontTable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9" Type="http://schemas.openxmlformats.org/officeDocument/2006/relationships/image" Target="media/image26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image" Target="media/image37.png"/><Relationship Id="rId45" Type="http://schemas.openxmlformats.org/officeDocument/2006/relationships/image" Target="media/image42.png"/><Relationship Id="rId53" Type="http://schemas.openxmlformats.org/officeDocument/2006/relationships/image" Target="media/image50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4" Type="http://schemas.openxmlformats.org/officeDocument/2006/relationships/image" Target="media/image41.png"/><Relationship Id="rId52" Type="http://schemas.openxmlformats.org/officeDocument/2006/relationships/image" Target="media/image49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image" Target="media/image40.png"/><Relationship Id="rId48" Type="http://schemas.openxmlformats.org/officeDocument/2006/relationships/image" Target="media/image45.png"/><Relationship Id="rId56" Type="http://schemas.openxmlformats.org/officeDocument/2006/relationships/theme" Target="theme/theme1.xml"/><Relationship Id="rId8" Type="http://schemas.openxmlformats.org/officeDocument/2006/relationships/image" Target="media/image5.png"/><Relationship Id="rId51" Type="http://schemas.openxmlformats.org/officeDocument/2006/relationships/image" Target="media/image48.pn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46" Type="http://schemas.openxmlformats.org/officeDocument/2006/relationships/image" Target="media/image43.png"/><Relationship Id="rId20" Type="http://schemas.openxmlformats.org/officeDocument/2006/relationships/image" Target="media/image17.png"/><Relationship Id="rId41" Type="http://schemas.openxmlformats.org/officeDocument/2006/relationships/image" Target="media/image38.png"/><Relationship Id="rId54" Type="http://schemas.openxmlformats.org/officeDocument/2006/relationships/image" Target="media/image51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49" Type="http://schemas.openxmlformats.org/officeDocument/2006/relationships/image" Target="media/image4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7</TotalTime>
  <Pages>26</Pages>
  <Words>270</Words>
  <Characters>153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vaskar Rathnam</dc:creator>
  <cp:keywords/>
  <dc:description/>
  <cp:lastModifiedBy>Gavaskar Rathnam</cp:lastModifiedBy>
  <cp:revision>27</cp:revision>
  <dcterms:created xsi:type="dcterms:W3CDTF">2019-10-21T06:35:00Z</dcterms:created>
  <dcterms:modified xsi:type="dcterms:W3CDTF">2019-11-05T11:06:00Z</dcterms:modified>
</cp:coreProperties>
</file>